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39A6B" w14:textId="41434A5F" w:rsidR="00D54E58" w:rsidRPr="00D54E58" w:rsidRDefault="00D54E58" w:rsidP="00551AEC">
      <w:pPr>
        <w:jc w:val="center"/>
        <w:rPr>
          <w:rFonts w:ascii="Times New Roman" w:hAnsi="Times New Roman"/>
          <w:b/>
          <w:sz w:val="28"/>
          <w:lang w:val="en-GB"/>
        </w:rPr>
      </w:pPr>
      <w:r w:rsidRPr="00D54E5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KRA Cup CSIJ-B Seoul 2024, (9</w:t>
      </w:r>
      <w:r w:rsidRPr="00D54E5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  <w:vertAlign w:val="superscript"/>
        </w:rPr>
        <w:t>th</w:t>
      </w:r>
      <w:r w:rsidRPr="00D54E5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 xml:space="preserve"> – 12</w:t>
      </w:r>
      <w:r w:rsidRPr="00D54E5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  <w:vertAlign w:val="superscript"/>
        </w:rPr>
        <w:t>th</w:t>
      </w:r>
      <w:r w:rsidRPr="00D54E5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 xml:space="preserve"> May 2024)</w:t>
      </w:r>
    </w:p>
    <w:p w14:paraId="19B934D8" w14:textId="1C551356" w:rsidR="00551AEC" w:rsidRPr="00DC0656" w:rsidRDefault="00896F76" w:rsidP="00551AEC">
      <w:pPr>
        <w:jc w:val="center"/>
        <w:rPr>
          <w:rFonts w:ascii="Times New Roman" w:hAnsi="Times New Roman"/>
          <w:b/>
          <w:sz w:val="28"/>
          <w:lang w:val="en-GB"/>
        </w:rPr>
      </w:pPr>
      <w:r w:rsidRPr="00DC0656">
        <w:rPr>
          <w:rFonts w:ascii="Times New Roman" w:hAnsi="Times New Roman"/>
          <w:b/>
          <w:sz w:val="28"/>
          <w:lang w:val="en-GB"/>
        </w:rPr>
        <w:t>Entry</w:t>
      </w:r>
      <w:r w:rsidR="00551AEC" w:rsidRPr="00DC0656">
        <w:rPr>
          <w:rFonts w:ascii="Times New Roman" w:hAnsi="Times New Roman"/>
          <w:b/>
          <w:sz w:val="28"/>
          <w:lang w:val="en-GB"/>
        </w:rPr>
        <w:t xml:space="preserve"> Form</w:t>
      </w:r>
    </w:p>
    <w:p w14:paraId="712D0AB2" w14:textId="77777777" w:rsidR="00616D08" w:rsidRPr="00DC0656" w:rsidRDefault="00616D08" w:rsidP="00D60D29">
      <w:pPr>
        <w:jc w:val="center"/>
        <w:rPr>
          <w:rFonts w:ascii="Times New Roman" w:hAnsi="Times New Roman"/>
          <w:lang w:val="en-GB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2"/>
        <w:gridCol w:w="1795"/>
        <w:gridCol w:w="1725"/>
        <w:gridCol w:w="3374"/>
      </w:tblGrid>
      <w:tr w:rsidR="00B531EB" w:rsidRPr="004712C4" w14:paraId="7915B556" w14:textId="77777777" w:rsidTr="00B13E2A">
        <w:tc>
          <w:tcPr>
            <w:tcW w:w="2542" w:type="dxa"/>
          </w:tcPr>
          <w:p w14:paraId="70DC424C" w14:textId="77777777" w:rsidR="00B531EB" w:rsidRPr="004712C4" w:rsidRDefault="00B531EB" w:rsidP="00E51EC2">
            <w:pPr>
              <w:jc w:val="center"/>
              <w:rPr>
                <w:rFonts w:ascii="Times New Roman" w:hAnsi="Times New Roman"/>
                <w:b/>
                <w:lang w:val="en-GB"/>
              </w:rPr>
            </w:pPr>
            <w:r w:rsidRPr="004712C4">
              <w:rPr>
                <w:rFonts w:ascii="Times New Roman" w:hAnsi="Times New Roman"/>
                <w:b/>
                <w:lang w:val="en-GB"/>
              </w:rPr>
              <w:t>Apply for:</w:t>
            </w:r>
          </w:p>
        </w:tc>
        <w:tc>
          <w:tcPr>
            <w:tcW w:w="1795" w:type="dxa"/>
          </w:tcPr>
          <w:p w14:paraId="4CE8605C" w14:textId="79378A65" w:rsidR="00B531EB" w:rsidRPr="004712C4" w:rsidRDefault="00B531EB" w:rsidP="00E51EC2">
            <w:pPr>
              <w:jc w:val="center"/>
              <w:rPr>
                <w:rFonts w:ascii="Times New Roman" w:hAnsi="Times New Roman"/>
                <w:lang w:val="en-GB"/>
              </w:rPr>
            </w:pPr>
            <w:r w:rsidRPr="004712C4">
              <w:rPr>
                <w:rFonts w:ascii="Times New Roman" w:hAnsi="Times New Roman"/>
                <w:lang w:val="en-GB"/>
              </w:rPr>
              <w:sym w:font="Wingdings" w:char="F071"/>
            </w:r>
            <w:r w:rsidRPr="004712C4">
              <w:rPr>
                <w:rFonts w:ascii="Times New Roman" w:hAnsi="Times New Roman"/>
                <w:b/>
                <w:lang w:val="en-GB"/>
              </w:rPr>
              <w:t xml:space="preserve">  </w:t>
            </w:r>
            <w:r>
              <w:rPr>
                <w:rFonts w:ascii="Times New Roman" w:hAnsi="Times New Roman"/>
                <w:b/>
                <w:lang w:val="en-GB"/>
              </w:rPr>
              <w:t>Athlete</w:t>
            </w:r>
          </w:p>
        </w:tc>
        <w:tc>
          <w:tcPr>
            <w:tcW w:w="1725" w:type="dxa"/>
          </w:tcPr>
          <w:p w14:paraId="74DAC1A0" w14:textId="77777777" w:rsidR="00B531EB" w:rsidRPr="004712C4" w:rsidRDefault="00B531EB" w:rsidP="00E51EC2">
            <w:pPr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374" w:type="dxa"/>
          </w:tcPr>
          <w:p w14:paraId="09C581EA" w14:textId="02D307B1" w:rsidR="00B531EB" w:rsidRPr="004712C4" w:rsidRDefault="00B531EB" w:rsidP="00E51EC2">
            <w:pPr>
              <w:jc w:val="center"/>
              <w:rPr>
                <w:rFonts w:ascii="Times New Roman" w:hAnsi="Times New Roman"/>
                <w:lang w:val="en-GB"/>
              </w:rPr>
            </w:pPr>
            <w:r w:rsidRPr="004712C4">
              <w:rPr>
                <w:rFonts w:ascii="Times New Roman" w:hAnsi="Times New Roman"/>
                <w:lang w:val="en-GB"/>
              </w:rPr>
              <w:sym w:font="Wingdings" w:char="F071"/>
            </w:r>
            <w:r w:rsidRPr="004712C4">
              <w:rPr>
                <w:rFonts w:ascii="Times New Roman" w:hAnsi="Times New Roman"/>
                <w:lang w:val="en-GB"/>
              </w:rPr>
              <w:t xml:space="preserve">  </w:t>
            </w:r>
            <w:r w:rsidRPr="004712C4">
              <w:rPr>
                <w:rFonts w:ascii="Times New Roman" w:hAnsi="Times New Roman"/>
                <w:b/>
                <w:lang w:val="en-GB"/>
              </w:rPr>
              <w:t>Coach</w:t>
            </w:r>
            <w:r w:rsidRPr="004712C4">
              <w:rPr>
                <w:rFonts w:ascii="Times New Roman" w:hAnsi="Times New Roman"/>
                <w:lang w:val="en-GB"/>
              </w:rPr>
              <w:t xml:space="preserve">/ </w:t>
            </w:r>
            <w:r w:rsidRPr="004712C4">
              <w:rPr>
                <w:rFonts w:ascii="Times New Roman" w:hAnsi="Times New Roman"/>
                <w:b/>
                <w:lang w:val="en-GB"/>
              </w:rPr>
              <w:t>Chef d’Equipe</w:t>
            </w:r>
          </w:p>
        </w:tc>
      </w:tr>
    </w:tbl>
    <w:p w14:paraId="1F0DD313" w14:textId="77777777" w:rsidR="002D099C" w:rsidRPr="00DC0656" w:rsidRDefault="002D099C" w:rsidP="001E3305">
      <w:pPr>
        <w:rPr>
          <w:rFonts w:ascii="Times New Roman" w:hAnsi="Times New Roman"/>
          <w:lang w:val="en-GB"/>
        </w:rPr>
      </w:pPr>
    </w:p>
    <w:p w14:paraId="706742D0" w14:textId="77777777" w:rsidR="001E3305" w:rsidRPr="00DC0656" w:rsidRDefault="001E3305" w:rsidP="001E3305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Personal Information</w:t>
      </w:r>
    </w:p>
    <w:tbl>
      <w:tblPr>
        <w:tblStyle w:val="TableGrid"/>
        <w:tblW w:w="9544" w:type="dxa"/>
        <w:tblLayout w:type="fixed"/>
        <w:tblLook w:val="04A0" w:firstRow="1" w:lastRow="0" w:firstColumn="1" w:lastColumn="0" w:noHBand="0" w:noVBand="1"/>
      </w:tblPr>
      <w:tblGrid>
        <w:gridCol w:w="1809"/>
        <w:gridCol w:w="2410"/>
        <w:gridCol w:w="1701"/>
        <w:gridCol w:w="3624"/>
      </w:tblGrid>
      <w:tr w:rsidR="001E3305" w:rsidRPr="00DC0656" w14:paraId="05D99889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B0745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First Name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B683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08E44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Last Name: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95E6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</w:tr>
      <w:tr w:rsidR="001E3305" w:rsidRPr="00DC0656" w14:paraId="50A60FE3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7C8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Date of birth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F7987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5D6C7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Age: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D8CF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  <w:tr w:rsidR="001E3305" w:rsidRPr="00DC0656" w14:paraId="3A790D64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C52BB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Gender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8C8E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2D50B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Nationality: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B5F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  <w:tr w:rsidR="001E3305" w:rsidRPr="00DC0656" w14:paraId="338284CC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37970" w14:textId="77777777" w:rsidR="001E3305" w:rsidRPr="00DC0656" w:rsidRDefault="00E6204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Mobile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69BCD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3C058" w14:textId="77777777" w:rsidR="001E3305" w:rsidRPr="00DC0656" w:rsidRDefault="00E6204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E-mail: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C4A2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</w:tbl>
    <w:p w14:paraId="312D4906" w14:textId="7166ECCF" w:rsidR="001E3305" w:rsidRPr="00DC0656" w:rsidRDefault="00DC0656" w:rsidP="001E3305">
      <w:pPr>
        <w:rPr>
          <w:rFonts w:ascii="Times New Roman" w:hAnsi="Times New Roman"/>
          <w:lang w:val="en-GB"/>
        </w:rPr>
      </w:pPr>
      <w:r w:rsidRPr="00DC0656">
        <w:rPr>
          <w:rFonts w:ascii="Times New Roman" w:hAnsi="Times New Roman"/>
          <w:lang w:val="en-GB"/>
        </w:rPr>
        <w:sym w:font="Wingdings" w:char="F071"/>
      </w:r>
      <w:r w:rsidRPr="00DC0656">
        <w:rPr>
          <w:rFonts w:ascii="Times New Roman" w:hAnsi="Times New Roman"/>
          <w:lang w:val="en-GB"/>
        </w:rPr>
        <w:t xml:space="preserve"> I attached my </w:t>
      </w:r>
      <w:r>
        <w:rPr>
          <w:rFonts w:ascii="Times New Roman" w:hAnsi="Times New Roman"/>
          <w:lang w:val="en-GB"/>
        </w:rPr>
        <w:t>*</w:t>
      </w:r>
      <w:r w:rsidRPr="00DC0656">
        <w:rPr>
          <w:rFonts w:ascii="Times New Roman" w:hAnsi="Times New Roman"/>
          <w:b/>
          <w:u w:val="single"/>
          <w:lang w:val="en-GB"/>
        </w:rPr>
        <w:t xml:space="preserve">Passport Copy </w:t>
      </w:r>
      <w:r w:rsidRPr="00DC0656">
        <w:rPr>
          <w:rFonts w:ascii="Times New Roman" w:hAnsi="Times New Roman"/>
          <w:lang w:val="en-GB"/>
        </w:rPr>
        <w:t>with this entry form.</w:t>
      </w:r>
    </w:p>
    <w:p w14:paraId="40DF47D7" w14:textId="77777777" w:rsidR="00DC0656" w:rsidRPr="00DC0656" w:rsidRDefault="00DC0656" w:rsidP="001E3305">
      <w:pPr>
        <w:rPr>
          <w:rFonts w:ascii="Times New Roman" w:hAnsi="Times New Roman"/>
          <w:b/>
          <w:u w:val="single"/>
          <w:lang w:val="en-GB"/>
        </w:rPr>
      </w:pPr>
    </w:p>
    <w:p w14:paraId="31572686" w14:textId="4433BFB7" w:rsidR="001E3305" w:rsidRPr="00DC0656" w:rsidRDefault="001E3305" w:rsidP="001E3305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Guardian’s Information</w:t>
      </w:r>
      <w:r w:rsidR="009225B1" w:rsidRPr="00DC0656">
        <w:rPr>
          <w:rFonts w:ascii="Times New Roman" w:hAnsi="Times New Roman"/>
          <w:b/>
          <w:u w:val="single"/>
          <w:lang w:val="en-GB"/>
        </w:rPr>
        <w:t xml:space="preserve"> (for applicants under 1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2342"/>
        <w:gridCol w:w="1675"/>
        <w:gridCol w:w="3518"/>
      </w:tblGrid>
      <w:tr w:rsidR="001E3305" w:rsidRPr="00DC0656" w14:paraId="1234FB7F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DB71F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First Name: 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7154D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8FA52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Last Name: 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80358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</w:tr>
      <w:tr w:rsidR="001E3305" w:rsidRPr="00DC0656" w14:paraId="4167313C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0F747" w14:textId="77777777" w:rsidR="001E3305" w:rsidRPr="00DC0656" w:rsidRDefault="007864C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Mobile: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24D9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192AB" w14:textId="77777777" w:rsidR="001E3305" w:rsidRPr="00DC0656" w:rsidRDefault="007864C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E-mail: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46AEF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</w:tbl>
    <w:p w14:paraId="5A1CB99C" w14:textId="49CAABAB" w:rsidR="00554901" w:rsidRDefault="00554901" w:rsidP="00554901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sym w:font="Wingdings" w:char="F071"/>
      </w:r>
      <w:r>
        <w:rPr>
          <w:rFonts w:ascii="Times New Roman" w:hAnsi="Times New Roman"/>
          <w:lang w:val="en-GB"/>
        </w:rPr>
        <w:t xml:space="preserve"> I </w:t>
      </w:r>
      <w:r w:rsidR="00B13E2A">
        <w:rPr>
          <w:rFonts w:ascii="Times New Roman" w:hAnsi="Times New Roman"/>
          <w:lang w:val="en-GB"/>
        </w:rPr>
        <w:t>agree to my children, _____________</w:t>
      </w:r>
      <w:r>
        <w:rPr>
          <w:rFonts w:ascii="Times New Roman" w:hAnsi="Times New Roman"/>
          <w:lang w:val="en-GB"/>
        </w:rPr>
        <w:t xml:space="preserve"> </w:t>
      </w:r>
      <w:r w:rsidR="00B13E2A" w:rsidRPr="00B13E2A">
        <w:rPr>
          <w:rFonts w:ascii="Times New Roman" w:hAnsi="Times New Roman"/>
          <w:lang w:val="en-GB"/>
        </w:rPr>
        <w:t>taking part in the</w:t>
      </w:r>
      <w:r w:rsidR="00C8561F">
        <w:rPr>
          <w:rFonts w:ascii="Times New Roman" w:hAnsi="Times New Roman"/>
          <w:lang w:val="en-GB"/>
        </w:rPr>
        <w:t xml:space="preserve"> captioned</w:t>
      </w:r>
      <w:r w:rsidR="00B13E2A" w:rsidRPr="00B13E2A">
        <w:rPr>
          <w:rFonts w:ascii="Times New Roman" w:hAnsi="Times New Roman"/>
          <w:lang w:val="en-GB"/>
        </w:rPr>
        <w:t xml:space="preserve"> program</w:t>
      </w:r>
      <w:r w:rsidR="00C8561F">
        <w:rPr>
          <w:rFonts w:ascii="Times New Roman" w:hAnsi="Times New Roman"/>
          <w:lang w:val="en-GB"/>
        </w:rPr>
        <w:t>me</w:t>
      </w:r>
      <w:r w:rsidR="00B13E2A">
        <w:rPr>
          <w:rFonts w:ascii="Times New Roman" w:hAnsi="Times New Roman"/>
          <w:lang w:val="en-GB"/>
        </w:rPr>
        <w:t>/competition</w:t>
      </w:r>
      <w:r w:rsidR="00B13E2A" w:rsidRPr="00B13E2A">
        <w:rPr>
          <w:rFonts w:ascii="Times New Roman" w:hAnsi="Times New Roman"/>
          <w:lang w:val="en-GB"/>
        </w:rPr>
        <w:t>.</w:t>
      </w:r>
    </w:p>
    <w:p w14:paraId="621C50E9" w14:textId="77777777" w:rsidR="00B13E2A" w:rsidRDefault="00B13E2A" w:rsidP="00554901">
      <w:pPr>
        <w:rPr>
          <w:rFonts w:ascii="Times New Roman" w:hAnsi="Times New Roman"/>
          <w:lang w:val="en-GB"/>
        </w:rPr>
      </w:pPr>
    </w:p>
    <w:p w14:paraId="41C0567E" w14:textId="77777777" w:rsidR="00F44D9D" w:rsidRPr="00F44D9D" w:rsidRDefault="00F44D9D" w:rsidP="00F44D9D">
      <w:pPr>
        <w:rPr>
          <w:rFonts w:ascii="Times New Roman" w:hAnsi="Times New Roman"/>
          <w:lang w:val="en-GB"/>
        </w:rPr>
      </w:pPr>
      <w:r w:rsidRPr="00F44D9D">
        <w:rPr>
          <w:rFonts w:ascii="Times New Roman" w:hAnsi="Times New Roman"/>
          <w:lang w:val="en-GB"/>
        </w:rPr>
        <w:t>Parent/ Guardian signature: _________________________________</w:t>
      </w:r>
    </w:p>
    <w:p w14:paraId="32DC3F36" w14:textId="123D1148" w:rsidR="00B13E2A" w:rsidRDefault="00F44D9D" w:rsidP="00F44D9D">
      <w:pPr>
        <w:rPr>
          <w:rFonts w:ascii="Times New Roman" w:hAnsi="Times New Roman"/>
          <w:lang w:val="en-GB"/>
        </w:rPr>
      </w:pPr>
      <w:r w:rsidRPr="00F44D9D">
        <w:rPr>
          <w:rFonts w:ascii="Times New Roman" w:hAnsi="Times New Roman"/>
          <w:lang w:val="en-GB"/>
        </w:rPr>
        <w:t>Parent/ guardian name: _________________________________</w:t>
      </w:r>
    </w:p>
    <w:p w14:paraId="2ED89F8B" w14:textId="574F2FA8" w:rsidR="00960039" w:rsidRDefault="00960039">
      <w:pPr>
        <w:rPr>
          <w:rFonts w:ascii="Times New Roman" w:hAnsi="Times New Roman"/>
          <w:b/>
          <w:u w:val="single"/>
          <w:lang w:val="en-GB"/>
        </w:rPr>
      </w:pPr>
    </w:p>
    <w:p w14:paraId="5946D2B4" w14:textId="70AA69DD" w:rsidR="00007F30" w:rsidRPr="00007F30" w:rsidRDefault="00007F30" w:rsidP="00554901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Have you ever represented Hong Kong</w:t>
      </w:r>
      <w:r w:rsidR="00D54E58">
        <w:rPr>
          <w:rFonts w:ascii="Times New Roman" w:hAnsi="Times New Roman"/>
          <w:bCs/>
        </w:rPr>
        <w:t xml:space="preserve"> in</w:t>
      </w:r>
      <w:r>
        <w:rPr>
          <w:rFonts w:ascii="Times New Roman" w:hAnsi="Times New Roman"/>
          <w:bCs/>
        </w:rPr>
        <w:t xml:space="preserve"> any overseas event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18"/>
      </w:tblGrid>
      <w:tr w:rsidR="00007F30" w14:paraId="46379636" w14:textId="77777777" w:rsidTr="00007F30">
        <w:tc>
          <w:tcPr>
            <w:tcW w:w="9318" w:type="dxa"/>
          </w:tcPr>
          <w:p w14:paraId="20EE83AE" w14:textId="77777777" w:rsidR="00007F30" w:rsidRDefault="00007F30">
            <w:pPr>
              <w:rPr>
                <w:rFonts w:ascii="Times New Roman" w:hAnsi="Times New Roman"/>
                <w:b/>
                <w:u w:val="single"/>
              </w:rPr>
            </w:pPr>
          </w:p>
          <w:p w14:paraId="235D1D3E" w14:textId="0C58550D" w:rsidR="00007F30" w:rsidRDefault="00007F30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</w:tbl>
    <w:p w14:paraId="7601EB6F" w14:textId="77777777" w:rsidR="00624B12" w:rsidRPr="00624B12" w:rsidRDefault="00624B12">
      <w:pPr>
        <w:rPr>
          <w:rFonts w:ascii="Times New Roman" w:hAnsi="Times New Roman"/>
          <w:b/>
          <w:u w:val="single"/>
        </w:rPr>
      </w:pPr>
    </w:p>
    <w:p w14:paraId="476D5BAE" w14:textId="42D1644E" w:rsidR="007B3308" w:rsidRDefault="001F545C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Application</w:t>
      </w:r>
      <w:r w:rsidR="00273285" w:rsidRPr="00DC0656">
        <w:rPr>
          <w:rFonts w:ascii="Times New Roman" w:hAnsi="Times New Roman"/>
          <w:b/>
          <w:u w:val="single"/>
          <w:lang w:val="en-GB"/>
        </w:rPr>
        <w:t xml:space="preserve"> details</w:t>
      </w:r>
      <w:r w:rsidR="00064705" w:rsidRPr="00DC0656">
        <w:rPr>
          <w:rFonts w:ascii="Times New Roman" w:hAnsi="Times New Roman"/>
          <w:b/>
          <w:u w:val="single"/>
          <w:lang w:val="en-GB"/>
        </w:rPr>
        <w:t xml:space="preserve"> (Applicable</w:t>
      </w:r>
      <w:r w:rsidR="00FA4CAD" w:rsidRPr="00DC0656">
        <w:rPr>
          <w:rFonts w:ascii="Times New Roman" w:hAnsi="Times New Roman"/>
          <w:b/>
          <w:u w:val="single"/>
          <w:lang w:val="en-GB"/>
        </w:rPr>
        <w:t xml:space="preserve"> to</w:t>
      </w:r>
      <w:r w:rsidR="00064705" w:rsidRPr="00DC0656">
        <w:rPr>
          <w:rFonts w:ascii="Times New Roman" w:hAnsi="Times New Roman"/>
          <w:b/>
          <w:u w:val="single"/>
          <w:lang w:val="en-GB"/>
        </w:rPr>
        <w:t xml:space="preserve"> </w:t>
      </w:r>
      <w:r w:rsidR="0062663C">
        <w:rPr>
          <w:rFonts w:ascii="Times New Roman" w:hAnsi="Times New Roman"/>
          <w:b/>
          <w:u w:val="single"/>
          <w:lang w:val="en-GB"/>
        </w:rPr>
        <w:t>Athlete</w:t>
      </w:r>
      <w:r w:rsidR="00064705" w:rsidRPr="00DC0656">
        <w:rPr>
          <w:rFonts w:ascii="Times New Roman" w:hAnsi="Times New Roman"/>
          <w:b/>
          <w:u w:val="single"/>
          <w:lang w:val="en-GB"/>
        </w:rPr>
        <w:t>s Only)</w:t>
      </w:r>
    </w:p>
    <w:p w14:paraId="09A740F3" w14:textId="0A754BD7" w:rsidR="00554901" w:rsidRPr="00554901" w:rsidRDefault="00554901" w:rsidP="00554901">
      <w:pPr>
        <w:jc w:val="both"/>
        <w:rPr>
          <w:rFonts w:ascii="Times New Roman" w:hAnsi="Times New Roman"/>
          <w:bCs/>
          <w:i/>
          <w:iCs/>
          <w:lang w:val="en-GB"/>
        </w:rPr>
      </w:pPr>
      <w:r w:rsidRPr="00554901">
        <w:rPr>
          <w:rFonts w:ascii="Times New Roman" w:hAnsi="Times New Roman"/>
          <w:bCs/>
          <w:i/>
          <w:iCs/>
          <w:lang w:val="en-GB"/>
        </w:rPr>
        <w:t>Please only provide competition results of the disciplines which you are interested to compete</w:t>
      </w:r>
      <w:r w:rsidR="003048EF">
        <w:rPr>
          <w:rFonts w:ascii="Times New Roman" w:hAnsi="Times New Roman"/>
          <w:bCs/>
          <w:i/>
          <w:iCs/>
          <w:lang w:val="en-GB"/>
        </w:rPr>
        <w:t xml:space="preserve"> in</w:t>
      </w:r>
    </w:p>
    <w:tbl>
      <w:tblPr>
        <w:tblStyle w:val="TableGrid"/>
        <w:tblW w:w="9540" w:type="dxa"/>
        <w:tblInd w:w="18" w:type="dxa"/>
        <w:tblLook w:val="04A0" w:firstRow="1" w:lastRow="0" w:firstColumn="1" w:lastColumn="0" w:noHBand="0" w:noVBand="1"/>
      </w:tblPr>
      <w:tblGrid>
        <w:gridCol w:w="2784"/>
        <w:gridCol w:w="6756"/>
      </w:tblGrid>
      <w:tr w:rsidR="001F545C" w:rsidRPr="00DC0656" w14:paraId="749717AD" w14:textId="77777777" w:rsidTr="0084486C">
        <w:trPr>
          <w:trHeight w:val="504"/>
        </w:trPr>
        <w:tc>
          <w:tcPr>
            <w:tcW w:w="2784" w:type="dxa"/>
          </w:tcPr>
          <w:p w14:paraId="4963074A" w14:textId="77777777" w:rsidR="001F545C" w:rsidRPr="00FF7702" w:rsidRDefault="0084486C" w:rsidP="007F0E51">
            <w:pPr>
              <w:spacing w:line="276" w:lineRule="auto"/>
              <w:rPr>
                <w:rFonts w:ascii="Times New Roman" w:hAnsi="Times New Roman"/>
                <w:b/>
                <w:bCs/>
                <w:lang w:val="en-GB"/>
              </w:rPr>
            </w:pPr>
            <w:r w:rsidRPr="00FF7702">
              <w:rPr>
                <w:rFonts w:ascii="Times New Roman" w:hAnsi="Times New Roman"/>
                <w:b/>
                <w:bCs/>
                <w:lang w:val="en-GB"/>
              </w:rPr>
              <w:t>Jumping Experience</w:t>
            </w:r>
          </w:p>
        </w:tc>
        <w:tc>
          <w:tcPr>
            <w:tcW w:w="6756" w:type="dxa"/>
          </w:tcPr>
          <w:p w14:paraId="771B7CFE" w14:textId="2344D37A" w:rsidR="003A1C0D" w:rsidRPr="00DC0656" w:rsidRDefault="008F05BA" w:rsidP="007864CD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 </w:t>
            </w:r>
            <w:r w:rsidR="00142410">
              <w:rPr>
                <w:rFonts w:ascii="Times New Roman" w:hAnsi="Times New Roman"/>
                <w:lang w:val="en-GB"/>
              </w:rPr>
              <w:sym w:font="Wingdings" w:char="F071"/>
            </w:r>
            <w:r w:rsidR="00142410">
              <w:rPr>
                <w:rFonts w:ascii="Times New Roman" w:hAnsi="Times New Roman"/>
                <w:lang w:val="en-GB"/>
              </w:rPr>
              <w:t xml:space="preserve"> 1</w:t>
            </w:r>
            <w:r w:rsidR="00142410">
              <w:rPr>
                <w:rFonts w:ascii="Times New Roman" w:hAnsi="Times New Roman"/>
                <w:lang w:val="en-GB"/>
              </w:rPr>
              <w:t>0</w:t>
            </w:r>
            <w:r w:rsidR="00142410">
              <w:rPr>
                <w:rFonts w:ascii="Times New Roman" w:hAnsi="Times New Roman"/>
                <w:lang w:val="en-GB"/>
              </w:rPr>
              <w:t xml:space="preserve">0cm       </w:t>
            </w:r>
            <w:r w:rsidR="003048EF">
              <w:rPr>
                <w:rFonts w:ascii="Times New Roman" w:hAnsi="Times New Roman"/>
                <w:lang w:val="en-GB"/>
              </w:rPr>
              <w:sym w:font="Wingdings" w:char="F071"/>
            </w:r>
            <w:r w:rsidR="003048EF">
              <w:rPr>
                <w:rFonts w:ascii="Times New Roman" w:hAnsi="Times New Roman"/>
                <w:lang w:val="en-GB"/>
              </w:rPr>
              <w:t xml:space="preserve"> </w:t>
            </w:r>
            <w:r w:rsidR="00F41AF9">
              <w:rPr>
                <w:rFonts w:ascii="Times New Roman" w:hAnsi="Times New Roman"/>
                <w:lang w:val="en-GB"/>
              </w:rPr>
              <w:t>110</w:t>
            </w:r>
            <w:r w:rsidR="003048EF">
              <w:rPr>
                <w:rFonts w:ascii="Times New Roman" w:hAnsi="Times New Roman"/>
                <w:lang w:val="en-GB"/>
              </w:rPr>
              <w:t xml:space="preserve">cm       </w:t>
            </w:r>
            <w:r w:rsidR="003048EF">
              <w:rPr>
                <w:rFonts w:ascii="Times New Roman" w:hAnsi="Times New Roman"/>
                <w:lang w:val="en-GB"/>
              </w:rPr>
              <w:sym w:font="Wingdings" w:char="F071"/>
            </w:r>
            <w:r w:rsidR="003048EF">
              <w:rPr>
                <w:rFonts w:ascii="Times New Roman" w:hAnsi="Times New Roman"/>
                <w:lang w:val="en-GB"/>
              </w:rPr>
              <w:t xml:space="preserve"> </w:t>
            </w:r>
            <w:r w:rsidR="00F41AF9">
              <w:rPr>
                <w:rFonts w:ascii="Times New Roman" w:hAnsi="Times New Roman"/>
                <w:lang w:val="en-GB"/>
              </w:rPr>
              <w:t>&gt;</w:t>
            </w:r>
            <w:r w:rsidR="003048EF">
              <w:rPr>
                <w:rFonts w:ascii="Times New Roman" w:hAnsi="Times New Roman"/>
                <w:lang w:val="en-GB"/>
              </w:rPr>
              <w:t>1</w:t>
            </w:r>
            <w:r w:rsidR="004712C4">
              <w:rPr>
                <w:rFonts w:ascii="Times New Roman" w:hAnsi="Times New Roman"/>
                <w:lang w:val="en-GB"/>
              </w:rPr>
              <w:t>1</w:t>
            </w:r>
            <w:r w:rsidR="003048EF">
              <w:rPr>
                <w:rFonts w:ascii="Times New Roman" w:hAnsi="Times New Roman"/>
                <w:lang w:val="en-GB"/>
              </w:rPr>
              <w:t>0cm</w:t>
            </w:r>
            <w:r w:rsidR="003048EF" w:rsidRPr="00551AEC">
              <w:rPr>
                <w:rFonts w:ascii="Times New Roman" w:hAnsi="Times New Roman"/>
                <w:lang w:val="en-GB"/>
              </w:rPr>
              <w:t xml:space="preserve"> </w:t>
            </w:r>
            <w:r w:rsidR="003048EF">
              <w:rPr>
                <w:rFonts w:ascii="Times New Roman" w:hAnsi="Times New Roman"/>
                <w:lang w:val="en-GB"/>
              </w:rPr>
              <w:t xml:space="preserve">   </w:t>
            </w:r>
          </w:p>
        </w:tc>
      </w:tr>
      <w:tr w:rsidR="0084486C" w:rsidRPr="00DC0656" w14:paraId="0B791754" w14:textId="77777777" w:rsidTr="0084486C">
        <w:trPr>
          <w:trHeight w:val="277"/>
        </w:trPr>
        <w:tc>
          <w:tcPr>
            <w:tcW w:w="2784" w:type="dxa"/>
            <w:vMerge w:val="restart"/>
          </w:tcPr>
          <w:p w14:paraId="62BF2DA4" w14:textId="77777777" w:rsidR="003048EF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b/>
                <w:lang w:val="en-GB"/>
              </w:rPr>
              <w:t>THREE</w:t>
            </w:r>
            <w:r w:rsidRPr="00DC0656">
              <w:rPr>
                <w:rFonts w:ascii="Times New Roman" w:hAnsi="Times New Roman"/>
                <w:lang w:val="en-GB"/>
              </w:rPr>
              <w:t xml:space="preserve"> </w:t>
            </w:r>
            <w:r w:rsidR="00012BBA" w:rsidRPr="00DC0656">
              <w:rPr>
                <w:rFonts w:ascii="Times New Roman" w:hAnsi="Times New Roman"/>
                <w:lang w:val="en-GB"/>
              </w:rPr>
              <w:t xml:space="preserve">Best </w:t>
            </w:r>
          </w:p>
          <w:p w14:paraId="63744E58" w14:textId="610D3A3B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Jumping Results</w:t>
            </w:r>
            <w:r w:rsidRPr="00DC0656">
              <w:rPr>
                <w:rFonts w:ascii="Times New Roman" w:hAnsi="Times New Roman"/>
                <w:lang w:val="en-GB"/>
              </w:rPr>
              <w:br/>
            </w:r>
            <w:r w:rsidRPr="00DC0656">
              <w:rPr>
                <w:rFonts w:ascii="Times New Roman" w:hAnsi="Times New Roman"/>
                <w:b/>
                <w:sz w:val="22"/>
                <w:lang w:val="en-GB"/>
              </w:rPr>
              <w:t xml:space="preserve">(Last </w:t>
            </w:r>
            <w:r w:rsidR="00D54E58">
              <w:rPr>
                <w:rFonts w:ascii="Times New Roman" w:hAnsi="Times New Roman"/>
                <w:b/>
                <w:sz w:val="22"/>
                <w:lang w:val="en-GB"/>
              </w:rPr>
              <w:t>1</w:t>
            </w:r>
            <w:r w:rsidR="00A90E3E" w:rsidRPr="00DC0656">
              <w:rPr>
                <w:rFonts w:ascii="Times New Roman" w:hAnsi="Times New Roman"/>
                <w:b/>
                <w:sz w:val="22"/>
                <w:lang w:val="en-GB"/>
              </w:rPr>
              <w:t xml:space="preserve"> years</w:t>
            </w:r>
            <w:r w:rsidRPr="00DC0656">
              <w:rPr>
                <w:rFonts w:ascii="Times New Roman" w:hAnsi="Times New Roman"/>
                <w:b/>
                <w:sz w:val="22"/>
                <w:lang w:val="en-GB"/>
              </w:rPr>
              <w:t>)</w:t>
            </w:r>
          </w:p>
          <w:p w14:paraId="7FEE619A" w14:textId="77777777" w:rsidR="00012BBA" w:rsidRPr="00DC0656" w:rsidRDefault="00012BBA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b/>
                <w:sz w:val="22"/>
                <w:lang w:val="en-GB"/>
              </w:rPr>
              <w:t>(Local/ Overseas)</w:t>
            </w:r>
          </w:p>
          <w:p w14:paraId="772356C4" w14:textId="77777777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1C486EE" w14:textId="3179B3EF" w:rsidR="0020433F" w:rsidRPr="00DC0656" w:rsidRDefault="0084486C" w:rsidP="00575073">
            <w:pPr>
              <w:spacing w:line="360" w:lineRule="auto"/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</w:pPr>
            <w:r w:rsidRPr="00DC0656">
              <w:rPr>
                <w:rFonts w:ascii="Times New Roman" w:hAnsi="Times New Roman"/>
                <w:i/>
                <w:sz w:val="20"/>
                <w:lang w:val="en-GB"/>
              </w:rPr>
              <w:t xml:space="preserve">Example: </w:t>
            </w:r>
            <w:r w:rsidR="006245F7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3 Mar 2019/ 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>FEI World Jumping Challenge 2019 1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vertAlign w:val="superscript"/>
                <w:lang w:val="en-GB"/>
              </w:rPr>
              <w:t>st</w:t>
            </w:r>
            <w:r w:rsidR="00575073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Competition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/ </w:t>
            </w:r>
            <w:r w:rsidR="00575073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Cat C </w:t>
            </w:r>
            <w:r w:rsidR="0020433F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110cm/ 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>4 penalties/ 55.57s/ 1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vertAlign w:val="superscript"/>
                <w:lang w:val="en-GB"/>
              </w:rPr>
              <w:t>st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place</w:t>
            </w:r>
          </w:p>
        </w:tc>
      </w:tr>
      <w:tr w:rsidR="0084486C" w:rsidRPr="00DC0656" w14:paraId="2CFD961C" w14:textId="77777777" w:rsidTr="0084486C">
        <w:trPr>
          <w:trHeight w:val="277"/>
        </w:trPr>
        <w:tc>
          <w:tcPr>
            <w:tcW w:w="2784" w:type="dxa"/>
            <w:vMerge/>
          </w:tcPr>
          <w:p w14:paraId="3F80B434" w14:textId="77777777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i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478DFBB1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1. </w:t>
            </w:r>
          </w:p>
        </w:tc>
      </w:tr>
      <w:tr w:rsidR="0084486C" w:rsidRPr="00DC0656" w14:paraId="2C5A4A29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7747DBA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6B07FBF8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2. </w:t>
            </w:r>
          </w:p>
        </w:tc>
      </w:tr>
      <w:tr w:rsidR="0084486C" w:rsidRPr="00DC0656" w14:paraId="47677B04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EDBE47B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74D91780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3.</w:t>
            </w:r>
          </w:p>
        </w:tc>
      </w:tr>
      <w:tr w:rsidR="0084486C" w:rsidRPr="00DC0656" w14:paraId="74EA9287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67E7297C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A2F5C81" w14:textId="77777777" w:rsidR="0084486C" w:rsidRPr="00DC0656" w:rsidRDefault="0084486C" w:rsidP="001F5177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sz w:val="22"/>
                <w:lang w:val="en-GB"/>
              </w:rPr>
              <w:sym w:font="Wingdings" w:char="F071"/>
            </w:r>
            <w:r w:rsidRPr="00DC0656">
              <w:rPr>
                <w:rFonts w:ascii="Times New Roman" w:hAnsi="Times New Roman"/>
                <w:sz w:val="22"/>
                <w:lang w:val="en-GB"/>
              </w:rPr>
              <w:t xml:space="preserve"> I attached the </w:t>
            </w:r>
            <w:r w:rsidRPr="00DC0656">
              <w:rPr>
                <w:rFonts w:ascii="Times New Roman" w:hAnsi="Times New Roman"/>
                <w:b/>
                <w:sz w:val="22"/>
                <w:u w:val="single"/>
                <w:lang w:val="en-GB"/>
              </w:rPr>
              <w:t>Official Result Sheets*</w:t>
            </w:r>
            <w:r w:rsidRPr="00DC0656">
              <w:rPr>
                <w:rFonts w:ascii="Times New Roman" w:hAnsi="Times New Roman"/>
                <w:sz w:val="22"/>
                <w:lang w:val="en-GB"/>
              </w:rPr>
              <w:t xml:space="preserve"> as a proof of the above results</w:t>
            </w:r>
          </w:p>
          <w:p w14:paraId="75FC8E43" w14:textId="77777777" w:rsidR="0084486C" w:rsidRPr="00DC0656" w:rsidRDefault="0084486C" w:rsidP="008257DB">
            <w:pPr>
              <w:spacing w:line="360" w:lineRule="auto"/>
              <w:rPr>
                <w:rFonts w:ascii="Times New Roman" w:hAnsi="Times New Roman"/>
                <w:i/>
                <w:sz w:val="22"/>
                <w:lang w:val="en-GB"/>
              </w:rPr>
            </w:pPr>
            <w:r w:rsidRPr="00DC0656">
              <w:rPr>
                <w:rFonts w:ascii="Times New Roman" w:hAnsi="Times New Roman"/>
                <w:i/>
                <w:sz w:val="20"/>
              </w:rPr>
              <w:lastRenderedPageBreak/>
              <w:t>(You may contact show organizers for the official result sheets.)</w:t>
            </w:r>
          </w:p>
        </w:tc>
      </w:tr>
      <w:tr w:rsidR="00617F5E" w:rsidRPr="00DC0656" w14:paraId="73DA63CF" w14:textId="77777777" w:rsidTr="0084486C">
        <w:trPr>
          <w:trHeight w:val="1017"/>
        </w:trPr>
        <w:tc>
          <w:tcPr>
            <w:tcW w:w="2784" w:type="dxa"/>
          </w:tcPr>
          <w:p w14:paraId="2101157A" w14:textId="1C33E7E0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lastRenderedPageBreak/>
              <w:t>Objectives:</w:t>
            </w:r>
          </w:p>
        </w:tc>
        <w:tc>
          <w:tcPr>
            <w:tcW w:w="6756" w:type="dxa"/>
          </w:tcPr>
          <w:p w14:paraId="0E53309A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287C4E93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41A1B646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</w:tr>
      <w:tr w:rsidR="00617F5E" w:rsidRPr="00DC0656" w14:paraId="78242197" w14:textId="77777777" w:rsidTr="0084486C">
        <w:trPr>
          <w:trHeight w:val="782"/>
        </w:trPr>
        <w:tc>
          <w:tcPr>
            <w:tcW w:w="2784" w:type="dxa"/>
          </w:tcPr>
          <w:p w14:paraId="6BADF6E3" w14:textId="1D29A661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Remarks:</w:t>
            </w:r>
          </w:p>
        </w:tc>
        <w:tc>
          <w:tcPr>
            <w:tcW w:w="6756" w:type="dxa"/>
          </w:tcPr>
          <w:p w14:paraId="61E088EA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3079A42F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0BE55615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</w:tr>
    </w:tbl>
    <w:p w14:paraId="3141E67C" w14:textId="392F6BA7" w:rsidR="00994A8D" w:rsidRPr="00DC0656" w:rsidRDefault="00007F30" w:rsidP="0062663C">
      <w:pPr>
        <w:spacing w:before="240"/>
        <w:jc w:val="both"/>
        <w:rPr>
          <w:rStyle w:val="Hyperlink"/>
          <w:rFonts w:ascii="Times New Roman" w:hAnsi="Times New Roman"/>
        </w:rPr>
      </w:pPr>
      <w:r>
        <w:rPr>
          <w:rFonts w:ascii="Times New Roman" w:hAnsi="Times New Roman"/>
          <w:b/>
        </w:rPr>
        <w:t>*</w:t>
      </w:r>
      <w:r w:rsidR="002F6653" w:rsidRPr="00DC0656">
        <w:rPr>
          <w:rFonts w:ascii="Times New Roman" w:hAnsi="Times New Roman"/>
          <w:b/>
        </w:rPr>
        <w:t xml:space="preserve">Notes: </w:t>
      </w:r>
      <w:r w:rsidR="002F6653" w:rsidRPr="00DC0656">
        <w:rPr>
          <w:rFonts w:ascii="Times New Roman" w:hAnsi="Times New Roman"/>
        </w:rPr>
        <w:t>P</w:t>
      </w:r>
      <w:r w:rsidR="005F370D" w:rsidRPr="00DC0656">
        <w:rPr>
          <w:rFonts w:ascii="Times New Roman" w:hAnsi="Times New Roman"/>
        </w:rPr>
        <w:t>lease submit this entry</w:t>
      </w:r>
      <w:r w:rsidR="002F6653" w:rsidRPr="00DC0656">
        <w:rPr>
          <w:rFonts w:ascii="Times New Roman" w:hAnsi="Times New Roman"/>
        </w:rPr>
        <w:t xml:space="preserve"> form together with </w:t>
      </w:r>
      <w:r w:rsidR="001C0E9D" w:rsidRPr="00DC0656">
        <w:rPr>
          <w:rFonts w:ascii="Times New Roman" w:hAnsi="Times New Roman"/>
        </w:rPr>
        <w:t>the following documents</w:t>
      </w:r>
      <w:r w:rsidR="0007044E" w:rsidRPr="00DC0656">
        <w:rPr>
          <w:rFonts w:ascii="Times New Roman" w:hAnsi="Times New Roman"/>
        </w:rPr>
        <w:t xml:space="preserve"> via email </w:t>
      </w:r>
      <w:r w:rsidR="004712C4">
        <w:rPr>
          <w:rFonts w:ascii="Times New Roman" w:hAnsi="Times New Roman"/>
        </w:rPr>
        <w:t>to</w:t>
      </w:r>
      <w:r w:rsidR="0007044E" w:rsidRPr="00DC0656">
        <w:rPr>
          <w:rFonts w:ascii="Times New Roman" w:hAnsi="Times New Roman"/>
        </w:rPr>
        <w:t xml:space="preserve"> </w:t>
      </w:r>
      <w:hyperlink r:id="rId8" w:history="1">
        <w:r w:rsidR="00B13E2A" w:rsidRPr="006E0098">
          <w:rPr>
            <w:rStyle w:val="Hyperlink"/>
            <w:rFonts w:ascii="Times New Roman" w:hAnsi="Times New Roman"/>
          </w:rPr>
          <w:t>info@efhkc.org</w:t>
        </w:r>
      </w:hyperlink>
    </w:p>
    <w:p w14:paraId="4833EAD4" w14:textId="77777777" w:rsidR="002658FF" w:rsidRPr="00DC0656" w:rsidRDefault="002658FF" w:rsidP="00477674">
      <w:pPr>
        <w:jc w:val="both"/>
        <w:rPr>
          <w:rFonts w:ascii="Times New Roman" w:hAnsi="Times New Roman"/>
        </w:rPr>
      </w:pPr>
    </w:p>
    <w:p w14:paraId="0AC4A14F" w14:textId="77777777" w:rsidR="001C0E9D" w:rsidRPr="00DC0656" w:rsidRDefault="00D06B0D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Entry Form</w:t>
      </w:r>
    </w:p>
    <w:p w14:paraId="346D0275" w14:textId="347FA75D" w:rsidR="001C0E9D" w:rsidRDefault="00D06B0D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Passport Copy</w:t>
      </w:r>
    </w:p>
    <w:p w14:paraId="20445CCD" w14:textId="1A634760" w:rsidR="00B86F21" w:rsidRDefault="00B86F21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Pr="00DC0656">
        <w:rPr>
          <w:rFonts w:ascii="Times New Roman" w:hAnsi="Times New Roman"/>
        </w:rPr>
        <w:t xml:space="preserve">Passport </w:t>
      </w:r>
      <w:r>
        <w:rPr>
          <w:rFonts w:ascii="Times New Roman" w:hAnsi="Times New Roman" w:hint="eastAsia"/>
        </w:rPr>
        <w:t>Ph</w:t>
      </w:r>
      <w:r>
        <w:rPr>
          <w:rFonts w:ascii="Times New Roman" w:hAnsi="Times New Roman"/>
        </w:rPr>
        <w:t>oto</w:t>
      </w:r>
    </w:p>
    <w:p w14:paraId="15FA5919" w14:textId="351698C3" w:rsidR="003D70FB" w:rsidRPr="00DC0656" w:rsidRDefault="00D06B0D" w:rsidP="00760F7D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Official Result Sheets</w:t>
      </w:r>
      <w:r w:rsidR="005A2D99">
        <w:rPr>
          <w:rFonts w:ascii="Times New Roman" w:hAnsi="Times New Roman"/>
        </w:rPr>
        <w:t xml:space="preserve"> </w:t>
      </w:r>
      <w:bookmarkStart w:id="0" w:name="_Hlk130197345"/>
      <w:r w:rsidR="005A2D99">
        <w:rPr>
          <w:rFonts w:ascii="Times New Roman" w:hAnsi="Times New Roman"/>
        </w:rPr>
        <w:t xml:space="preserve">at </w:t>
      </w:r>
      <w:r w:rsidR="00142410">
        <w:rPr>
          <w:rFonts w:ascii="Times New Roman" w:hAnsi="Times New Roman"/>
        </w:rPr>
        <w:t>1-</w:t>
      </w:r>
      <w:r w:rsidR="005A2D99">
        <w:rPr>
          <w:rFonts w:ascii="Times New Roman" w:hAnsi="Times New Roman"/>
        </w:rPr>
        <w:t>1.10m or above</w:t>
      </w:r>
      <w:r w:rsidR="001C0E9D" w:rsidRPr="00DC0656">
        <w:rPr>
          <w:rFonts w:ascii="Times New Roman" w:hAnsi="Times New Roman"/>
          <w:i/>
        </w:rPr>
        <w:t xml:space="preserve"> </w:t>
      </w:r>
      <w:bookmarkEnd w:id="0"/>
      <w:r w:rsidR="001C0E9D" w:rsidRPr="00DC0656">
        <w:rPr>
          <w:rFonts w:ascii="Times New Roman" w:hAnsi="Times New Roman"/>
          <w:i/>
        </w:rPr>
        <w:t>(</w:t>
      </w:r>
      <w:r w:rsidR="000A54FA" w:rsidRPr="00DC0656">
        <w:rPr>
          <w:rFonts w:ascii="Times New Roman" w:hAnsi="Times New Roman"/>
          <w:i/>
        </w:rPr>
        <w:t xml:space="preserve">Applicable </w:t>
      </w:r>
      <w:r w:rsidR="00FA4CAD" w:rsidRPr="00DC0656">
        <w:rPr>
          <w:rFonts w:ascii="Times New Roman" w:hAnsi="Times New Roman"/>
          <w:i/>
        </w:rPr>
        <w:t>to</w:t>
      </w:r>
      <w:r w:rsidR="000A54FA" w:rsidRPr="00DC0656">
        <w:rPr>
          <w:rFonts w:ascii="Times New Roman" w:hAnsi="Times New Roman"/>
          <w:i/>
        </w:rPr>
        <w:t xml:space="preserve"> </w:t>
      </w:r>
      <w:r w:rsidR="0062663C">
        <w:rPr>
          <w:rFonts w:ascii="Times New Roman" w:hAnsi="Times New Roman"/>
          <w:i/>
        </w:rPr>
        <w:t>Athlete</w:t>
      </w:r>
      <w:r w:rsidR="001B3381" w:rsidRPr="00DC0656">
        <w:rPr>
          <w:rFonts w:ascii="Times New Roman" w:hAnsi="Times New Roman"/>
          <w:i/>
        </w:rPr>
        <w:t xml:space="preserve">s </w:t>
      </w:r>
      <w:r w:rsidR="001C0E9D" w:rsidRPr="00DC0656">
        <w:rPr>
          <w:rFonts w:ascii="Times New Roman" w:hAnsi="Times New Roman"/>
          <w:i/>
        </w:rPr>
        <w:t>only)</w:t>
      </w:r>
    </w:p>
    <w:p w14:paraId="6AC0C7F8" w14:textId="6B984E88" w:rsidR="00517D75" w:rsidRDefault="00517D75" w:rsidP="00517D75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Pr="00DC0656">
        <w:rPr>
          <w:rFonts w:ascii="Times New Roman" w:hAnsi="Times New Roman"/>
        </w:rPr>
        <w:t>Training/ Competition Videos</w:t>
      </w:r>
      <w:r w:rsidR="005A2D99">
        <w:rPr>
          <w:rFonts w:ascii="Times New Roman" w:hAnsi="Times New Roman"/>
        </w:rPr>
        <w:t xml:space="preserve"> at 1.10m or above</w:t>
      </w:r>
      <w:r w:rsidRPr="00DC0656">
        <w:rPr>
          <w:rFonts w:ascii="Times New Roman" w:hAnsi="Times New Roman"/>
          <w:i/>
        </w:rPr>
        <w:t xml:space="preserve"> (Applicable </w:t>
      </w:r>
      <w:r w:rsidR="00FA4CAD" w:rsidRPr="00DC0656">
        <w:rPr>
          <w:rFonts w:ascii="Times New Roman" w:hAnsi="Times New Roman"/>
          <w:i/>
        </w:rPr>
        <w:t>to</w:t>
      </w:r>
      <w:r w:rsidRPr="00DC0656">
        <w:rPr>
          <w:rFonts w:ascii="Times New Roman" w:hAnsi="Times New Roman"/>
          <w:i/>
        </w:rPr>
        <w:t xml:space="preserve"> </w:t>
      </w:r>
      <w:r w:rsidR="0062663C">
        <w:rPr>
          <w:rFonts w:ascii="Times New Roman" w:hAnsi="Times New Roman"/>
          <w:i/>
        </w:rPr>
        <w:t>Athlete</w:t>
      </w:r>
      <w:r w:rsidRPr="00DC0656">
        <w:rPr>
          <w:rFonts w:ascii="Times New Roman" w:hAnsi="Times New Roman"/>
          <w:i/>
        </w:rPr>
        <w:t>s only)</w:t>
      </w:r>
    </w:p>
    <w:p w14:paraId="50E43328" w14:textId="5C0EC765" w:rsidR="00F41AF9" w:rsidRDefault="00F41AF9" w:rsidP="00F41AF9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>
        <w:rPr>
          <w:rFonts w:ascii="Times New Roman" w:hAnsi="Times New Roman"/>
        </w:rPr>
        <w:t>Letter of Support and Recommendation from Coach</w:t>
      </w:r>
      <w:r w:rsidRPr="00DC0656">
        <w:rPr>
          <w:rFonts w:ascii="Times New Roman" w:hAnsi="Times New Roman"/>
          <w:i/>
        </w:rPr>
        <w:t xml:space="preserve"> (Applicable to </w:t>
      </w:r>
      <w:r>
        <w:rPr>
          <w:rFonts w:ascii="Times New Roman" w:hAnsi="Times New Roman"/>
          <w:i/>
        </w:rPr>
        <w:t>Athlete</w:t>
      </w:r>
      <w:r w:rsidRPr="00DC0656">
        <w:rPr>
          <w:rFonts w:ascii="Times New Roman" w:hAnsi="Times New Roman"/>
          <w:i/>
        </w:rPr>
        <w:t>s only)</w:t>
      </w:r>
    </w:p>
    <w:p w14:paraId="4038CAB4" w14:textId="5B32D014" w:rsidR="001C0E9D" w:rsidRPr="00DC0656" w:rsidRDefault="003D70FB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Curriculum Vitae</w:t>
      </w:r>
      <w:r w:rsidR="005A2D99" w:rsidRPr="005A2D99">
        <w:t xml:space="preserve"> </w:t>
      </w:r>
      <w:bookmarkStart w:id="1" w:name="_Hlk111134224"/>
      <w:r w:rsidR="005A2D99" w:rsidRPr="005A2D99">
        <w:rPr>
          <w:rFonts w:ascii="Times New Roman" w:hAnsi="Times New Roman"/>
        </w:rPr>
        <w:t xml:space="preserve">including qualifications and experience </w:t>
      </w:r>
      <w:r w:rsidR="00D64C11" w:rsidRPr="00DC0656">
        <w:rPr>
          <w:rFonts w:ascii="Times New Roman" w:hAnsi="Times New Roman"/>
          <w:i/>
        </w:rPr>
        <w:t xml:space="preserve">(Applicable </w:t>
      </w:r>
      <w:r w:rsidR="00FA4CAD" w:rsidRPr="00DC0656">
        <w:rPr>
          <w:rFonts w:ascii="Times New Roman" w:hAnsi="Times New Roman"/>
          <w:i/>
        </w:rPr>
        <w:t>to</w:t>
      </w:r>
      <w:r w:rsidR="00D64C11" w:rsidRPr="00DC0656">
        <w:rPr>
          <w:rFonts w:ascii="Times New Roman" w:hAnsi="Times New Roman"/>
          <w:i/>
        </w:rPr>
        <w:t xml:space="preserve"> applying </w:t>
      </w:r>
      <w:r w:rsidR="00AA477F">
        <w:rPr>
          <w:rFonts w:ascii="Times New Roman" w:hAnsi="Times New Roman"/>
          <w:i/>
        </w:rPr>
        <w:t xml:space="preserve">Team Manager/ </w:t>
      </w:r>
      <w:r w:rsidR="00D64C11" w:rsidRPr="00DC0656">
        <w:rPr>
          <w:rFonts w:ascii="Times New Roman" w:hAnsi="Times New Roman"/>
          <w:i/>
        </w:rPr>
        <w:t>Coach</w:t>
      </w:r>
      <w:r w:rsidR="00FA4CAD" w:rsidRPr="00DC0656">
        <w:rPr>
          <w:rFonts w:ascii="Times New Roman" w:hAnsi="Times New Roman"/>
          <w:i/>
        </w:rPr>
        <w:t xml:space="preserve"> only</w:t>
      </w:r>
      <w:r w:rsidR="001C0E9D" w:rsidRPr="00DC0656">
        <w:rPr>
          <w:rFonts w:ascii="Times New Roman" w:hAnsi="Times New Roman"/>
          <w:i/>
        </w:rPr>
        <w:t>)</w:t>
      </w:r>
      <w:bookmarkEnd w:id="1"/>
    </w:p>
    <w:p w14:paraId="5DC54530" w14:textId="77777777" w:rsidR="001C0E9D" w:rsidRPr="00DC0656" w:rsidRDefault="001C0E9D" w:rsidP="00477674">
      <w:pPr>
        <w:jc w:val="both"/>
        <w:rPr>
          <w:rFonts w:ascii="Times New Roman" w:hAnsi="Times New Roman"/>
        </w:rPr>
      </w:pPr>
    </w:p>
    <w:p w14:paraId="188AC74E" w14:textId="382C07C4" w:rsidR="00FA4CAD" w:rsidRPr="00AA477F" w:rsidRDefault="00D6034D" w:rsidP="00AA477F">
      <w:pPr>
        <w:rPr>
          <w:rFonts w:ascii="Times New Roman" w:hAnsi="Times New Roman"/>
          <w:szCs w:val="24"/>
        </w:rPr>
      </w:pPr>
      <w:r w:rsidRPr="00DC0656">
        <w:rPr>
          <w:rFonts w:ascii="Times New Roman" w:hAnsi="Times New Roman"/>
        </w:rPr>
        <w:t>Any late submission or missing document(s) received by</w:t>
      </w:r>
      <w:r w:rsidR="00D54E58">
        <w:rPr>
          <w:rFonts w:ascii="Times New Roman" w:hAnsi="Times New Roman"/>
        </w:rPr>
        <w:t xml:space="preserve"> EFHKC</w:t>
      </w:r>
      <w:r w:rsidRPr="00DC0656">
        <w:rPr>
          <w:rFonts w:ascii="Times New Roman" w:hAnsi="Times New Roman"/>
        </w:rPr>
        <w:t xml:space="preserve"> Secretariat </w:t>
      </w:r>
      <w:r w:rsidRPr="00DC0656">
        <w:rPr>
          <w:rFonts w:ascii="Times New Roman" w:hAnsi="Times New Roman"/>
          <w:b/>
          <w:bCs/>
          <w:color w:val="FF0000"/>
          <w:sz w:val="28"/>
          <w:szCs w:val="28"/>
        </w:rPr>
        <w:t>later than</w:t>
      </w:r>
      <w:r w:rsidR="00DB3425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D54E58">
        <w:rPr>
          <w:rFonts w:ascii="Times New Roman" w:hAnsi="Times New Roman"/>
          <w:b/>
          <w:bCs/>
          <w:color w:val="FF0000"/>
          <w:sz w:val="28"/>
          <w:szCs w:val="28"/>
        </w:rPr>
        <w:t>Wednesday 13</w:t>
      </w:r>
      <w:r w:rsidR="00D54E58" w:rsidRPr="00D54E58">
        <w:rPr>
          <w:rFonts w:ascii="Times New Roman" w:hAnsi="Times New Roman"/>
          <w:b/>
          <w:bCs/>
          <w:color w:val="FF0000"/>
          <w:sz w:val="28"/>
          <w:szCs w:val="28"/>
          <w:vertAlign w:val="superscript"/>
        </w:rPr>
        <w:t>th</w:t>
      </w:r>
      <w:r w:rsidR="00D54E58">
        <w:rPr>
          <w:rFonts w:ascii="Times New Roman" w:hAnsi="Times New Roman"/>
          <w:b/>
          <w:bCs/>
          <w:color w:val="FF0000"/>
          <w:sz w:val="28"/>
          <w:szCs w:val="28"/>
        </w:rPr>
        <w:t xml:space="preserve"> March </w:t>
      </w:r>
      <w:r w:rsidR="00B13E2A">
        <w:rPr>
          <w:rFonts w:ascii="Times New Roman" w:hAnsi="Times New Roman"/>
          <w:b/>
          <w:bCs/>
          <w:color w:val="FF0000"/>
          <w:sz w:val="28"/>
          <w:szCs w:val="28"/>
        </w:rPr>
        <w:t xml:space="preserve">2024, 9am </w:t>
      </w:r>
      <w:r w:rsidRPr="00DC0656">
        <w:rPr>
          <w:rFonts w:ascii="Times New Roman" w:hAnsi="Times New Roman"/>
        </w:rPr>
        <w:t xml:space="preserve">will not be processed. </w:t>
      </w:r>
    </w:p>
    <w:p w14:paraId="35C553CC" w14:textId="77777777" w:rsidR="00150CE0" w:rsidRDefault="00150CE0" w:rsidP="009B45B5">
      <w:pPr>
        <w:jc w:val="center"/>
        <w:rPr>
          <w:rFonts w:ascii="Times New Roman" w:hAnsi="Times New Roman"/>
          <w:noProof/>
          <w:color w:val="0070C0"/>
        </w:rPr>
      </w:pPr>
    </w:p>
    <w:p w14:paraId="1EBD1918" w14:textId="61B86B75" w:rsidR="003D5866" w:rsidRPr="004712C4" w:rsidRDefault="003D5866" w:rsidP="009B45B5">
      <w:pPr>
        <w:jc w:val="center"/>
        <w:rPr>
          <w:rFonts w:ascii="Times New Roman" w:hAnsi="Times New Roman"/>
          <w:color w:val="0070C0"/>
        </w:rPr>
      </w:pPr>
    </w:p>
    <w:p w14:paraId="78574F9A" w14:textId="77777777" w:rsidR="003D5866" w:rsidRPr="00DC0656" w:rsidRDefault="003D5866" w:rsidP="009B45B5">
      <w:pPr>
        <w:jc w:val="center"/>
        <w:rPr>
          <w:rFonts w:ascii="Times New Roman" w:hAnsi="Times New Roman"/>
        </w:rPr>
      </w:pPr>
    </w:p>
    <w:p w14:paraId="4895BF48" w14:textId="0B3AD1A3" w:rsidR="009B45B5" w:rsidRPr="00DC0656" w:rsidRDefault="00D54E58" w:rsidP="009B45B5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the</w:t>
      </w:r>
      <w:r w:rsidR="009B45B5" w:rsidRPr="00DC0656">
        <w:rPr>
          <w:rFonts w:ascii="Times New Roman" w:hAnsi="Times New Roman"/>
        </w:rPr>
        <w:t>-End-</w:t>
      </w:r>
    </w:p>
    <w:sectPr w:rsidR="009B45B5" w:rsidRPr="00DC0656" w:rsidSect="009E61E8">
      <w:headerReference w:type="default" r:id="rId9"/>
      <w:footerReference w:type="default" r:id="rId10"/>
      <w:pgSz w:w="11906" w:h="16838"/>
      <w:pgMar w:top="2258" w:right="1282" w:bottom="288" w:left="1296" w:header="187" w:footer="34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9BA10" w14:textId="77777777" w:rsidR="009E61E8" w:rsidRDefault="009E61E8" w:rsidP="00D60D29">
      <w:r>
        <w:separator/>
      </w:r>
    </w:p>
  </w:endnote>
  <w:endnote w:type="continuationSeparator" w:id="0">
    <w:p w14:paraId="0CE89807" w14:textId="77777777" w:rsidR="009E61E8" w:rsidRDefault="009E61E8" w:rsidP="00D60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7F57D" w14:textId="77777777" w:rsidR="00616D08" w:rsidRDefault="00551AEC" w:rsidP="00551AEC">
    <w:pPr>
      <w:jc w:val="center"/>
    </w:pPr>
    <w:r>
      <w:t xml:space="preserve">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7ED3D" w14:textId="77777777" w:rsidR="009E61E8" w:rsidRDefault="009E61E8" w:rsidP="00D60D29">
      <w:r>
        <w:separator/>
      </w:r>
    </w:p>
  </w:footnote>
  <w:footnote w:type="continuationSeparator" w:id="0">
    <w:p w14:paraId="71E750FE" w14:textId="77777777" w:rsidR="009E61E8" w:rsidRDefault="009E61E8" w:rsidP="00D60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8A9D5" w14:textId="3E0476CC" w:rsidR="00BB1BA5" w:rsidRDefault="00D54E58">
    <w:pPr>
      <w:pStyle w:val="Header"/>
    </w:pPr>
    <w:r>
      <w:rPr>
        <w:noProof/>
        <w:lang w:eastAsia="en-US"/>
      </w:rPr>
      <w:drawing>
        <wp:inline distT="0" distB="0" distL="0" distR="0" wp14:anchorId="4C4E3D49" wp14:editId="2ACCB3C8">
          <wp:extent cx="5923280" cy="1128334"/>
          <wp:effectExtent l="0" t="0" r="1270" b="0"/>
          <wp:docPr id="86424708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4247082" name="Picture 86424708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3280" cy="11283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46063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834368"/>
    <w:multiLevelType w:val="hybridMultilevel"/>
    <w:tmpl w:val="F3B87454"/>
    <w:lvl w:ilvl="0" w:tplc="7CB0E03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9620A26"/>
    <w:multiLevelType w:val="hybridMultilevel"/>
    <w:tmpl w:val="565449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F540C"/>
    <w:multiLevelType w:val="hybridMultilevel"/>
    <w:tmpl w:val="D58CE18A"/>
    <w:lvl w:ilvl="0" w:tplc="A1F6D556">
      <w:start w:val="5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4402328">
    <w:abstractNumId w:val="2"/>
  </w:num>
  <w:num w:numId="2" w16cid:durableId="528445751">
    <w:abstractNumId w:val="0"/>
  </w:num>
  <w:num w:numId="3" w16cid:durableId="833301194">
    <w:abstractNumId w:val="3"/>
  </w:num>
  <w:num w:numId="4" w16cid:durableId="1167135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NjE1tzQ3NTQxNDJU0lEKTi0uzszPAykwrgUAUIPFXCwAAAA="/>
  </w:docVars>
  <w:rsids>
    <w:rsidRoot w:val="0091494D"/>
    <w:rsid w:val="00007F30"/>
    <w:rsid w:val="00010950"/>
    <w:rsid w:val="00012BBA"/>
    <w:rsid w:val="00014006"/>
    <w:rsid w:val="00020A12"/>
    <w:rsid w:val="00040608"/>
    <w:rsid w:val="00042E10"/>
    <w:rsid w:val="000445A1"/>
    <w:rsid w:val="0005533D"/>
    <w:rsid w:val="00064705"/>
    <w:rsid w:val="0007044E"/>
    <w:rsid w:val="000818BB"/>
    <w:rsid w:val="000921A4"/>
    <w:rsid w:val="000950A0"/>
    <w:rsid w:val="000A4C04"/>
    <w:rsid w:val="000A54FA"/>
    <w:rsid w:val="000B431C"/>
    <w:rsid w:val="000B6760"/>
    <w:rsid w:val="000C19EA"/>
    <w:rsid w:val="000C1DDA"/>
    <w:rsid w:val="000C401A"/>
    <w:rsid w:val="000D2405"/>
    <w:rsid w:val="000F00BC"/>
    <w:rsid w:val="000F0AB5"/>
    <w:rsid w:val="000F20C4"/>
    <w:rsid w:val="0010068F"/>
    <w:rsid w:val="00102C11"/>
    <w:rsid w:val="00114A31"/>
    <w:rsid w:val="00116096"/>
    <w:rsid w:val="001164D7"/>
    <w:rsid w:val="00122E14"/>
    <w:rsid w:val="00130C45"/>
    <w:rsid w:val="001317E1"/>
    <w:rsid w:val="00142410"/>
    <w:rsid w:val="001435FC"/>
    <w:rsid w:val="001468EB"/>
    <w:rsid w:val="00150CE0"/>
    <w:rsid w:val="00150E86"/>
    <w:rsid w:val="00154894"/>
    <w:rsid w:val="00161E7A"/>
    <w:rsid w:val="00173114"/>
    <w:rsid w:val="00173A39"/>
    <w:rsid w:val="00190B36"/>
    <w:rsid w:val="00191088"/>
    <w:rsid w:val="0019307E"/>
    <w:rsid w:val="001972F1"/>
    <w:rsid w:val="001A6408"/>
    <w:rsid w:val="001B3381"/>
    <w:rsid w:val="001B7CA4"/>
    <w:rsid w:val="001C0E9D"/>
    <w:rsid w:val="001C43BC"/>
    <w:rsid w:val="001C4A16"/>
    <w:rsid w:val="001C68CC"/>
    <w:rsid w:val="001D32F4"/>
    <w:rsid w:val="001D5AC1"/>
    <w:rsid w:val="001E3305"/>
    <w:rsid w:val="001E3950"/>
    <w:rsid w:val="001E761E"/>
    <w:rsid w:val="001F2518"/>
    <w:rsid w:val="001F5177"/>
    <w:rsid w:val="001F545C"/>
    <w:rsid w:val="0020433F"/>
    <w:rsid w:val="002048A6"/>
    <w:rsid w:val="00206790"/>
    <w:rsid w:val="00207857"/>
    <w:rsid w:val="00207DC9"/>
    <w:rsid w:val="002103C7"/>
    <w:rsid w:val="00214724"/>
    <w:rsid w:val="00220B87"/>
    <w:rsid w:val="00222F47"/>
    <w:rsid w:val="00223580"/>
    <w:rsid w:val="00224574"/>
    <w:rsid w:val="00224929"/>
    <w:rsid w:val="00243E5B"/>
    <w:rsid w:val="002457FD"/>
    <w:rsid w:val="00253E37"/>
    <w:rsid w:val="002658FF"/>
    <w:rsid w:val="0026789C"/>
    <w:rsid w:val="00273285"/>
    <w:rsid w:val="002807F8"/>
    <w:rsid w:val="00285817"/>
    <w:rsid w:val="0029461A"/>
    <w:rsid w:val="002959D8"/>
    <w:rsid w:val="002A224F"/>
    <w:rsid w:val="002A66D6"/>
    <w:rsid w:val="002A751D"/>
    <w:rsid w:val="002C02B9"/>
    <w:rsid w:val="002C676C"/>
    <w:rsid w:val="002C6DD7"/>
    <w:rsid w:val="002D01CD"/>
    <w:rsid w:val="002D099C"/>
    <w:rsid w:val="002D19C8"/>
    <w:rsid w:val="002D7B9B"/>
    <w:rsid w:val="002E400B"/>
    <w:rsid w:val="002E4CA8"/>
    <w:rsid w:val="002E5DD7"/>
    <w:rsid w:val="002F11C2"/>
    <w:rsid w:val="002F6653"/>
    <w:rsid w:val="003048EF"/>
    <w:rsid w:val="0031586D"/>
    <w:rsid w:val="003215DA"/>
    <w:rsid w:val="00323901"/>
    <w:rsid w:val="00327B8F"/>
    <w:rsid w:val="003407B1"/>
    <w:rsid w:val="00350BAF"/>
    <w:rsid w:val="003530D7"/>
    <w:rsid w:val="0035635F"/>
    <w:rsid w:val="00362D09"/>
    <w:rsid w:val="00391C26"/>
    <w:rsid w:val="00392EFB"/>
    <w:rsid w:val="003A1C0D"/>
    <w:rsid w:val="003A374E"/>
    <w:rsid w:val="003A6BD4"/>
    <w:rsid w:val="003A7057"/>
    <w:rsid w:val="003B0209"/>
    <w:rsid w:val="003B6324"/>
    <w:rsid w:val="003C074F"/>
    <w:rsid w:val="003C2FC3"/>
    <w:rsid w:val="003D5866"/>
    <w:rsid w:val="003D70FB"/>
    <w:rsid w:val="003E2AA4"/>
    <w:rsid w:val="003F4C0C"/>
    <w:rsid w:val="003F7173"/>
    <w:rsid w:val="00421B2F"/>
    <w:rsid w:val="00430637"/>
    <w:rsid w:val="0043770B"/>
    <w:rsid w:val="00442999"/>
    <w:rsid w:val="00453F97"/>
    <w:rsid w:val="00466924"/>
    <w:rsid w:val="00467023"/>
    <w:rsid w:val="004712C4"/>
    <w:rsid w:val="00471B44"/>
    <w:rsid w:val="00474D09"/>
    <w:rsid w:val="00477674"/>
    <w:rsid w:val="004800A4"/>
    <w:rsid w:val="00485905"/>
    <w:rsid w:val="0049184F"/>
    <w:rsid w:val="00493A03"/>
    <w:rsid w:val="004B0D31"/>
    <w:rsid w:val="004B10AF"/>
    <w:rsid w:val="004C2DD2"/>
    <w:rsid w:val="004C4307"/>
    <w:rsid w:val="004C5C5C"/>
    <w:rsid w:val="004C5F84"/>
    <w:rsid w:val="004D4F35"/>
    <w:rsid w:val="004E14CD"/>
    <w:rsid w:val="004F27A8"/>
    <w:rsid w:val="004F725B"/>
    <w:rsid w:val="005048A4"/>
    <w:rsid w:val="00512B60"/>
    <w:rsid w:val="00513A67"/>
    <w:rsid w:val="005153F6"/>
    <w:rsid w:val="00516F4C"/>
    <w:rsid w:val="00517729"/>
    <w:rsid w:val="00517D75"/>
    <w:rsid w:val="0052279D"/>
    <w:rsid w:val="005353EC"/>
    <w:rsid w:val="00551AEC"/>
    <w:rsid w:val="00554901"/>
    <w:rsid w:val="0056033B"/>
    <w:rsid w:val="00570F03"/>
    <w:rsid w:val="005724EB"/>
    <w:rsid w:val="00573E34"/>
    <w:rsid w:val="00574C31"/>
    <w:rsid w:val="00575073"/>
    <w:rsid w:val="00581F00"/>
    <w:rsid w:val="00584542"/>
    <w:rsid w:val="00584DC8"/>
    <w:rsid w:val="00587D30"/>
    <w:rsid w:val="0059676D"/>
    <w:rsid w:val="005A2D99"/>
    <w:rsid w:val="005A37D3"/>
    <w:rsid w:val="005B22EC"/>
    <w:rsid w:val="005B5A27"/>
    <w:rsid w:val="005C069F"/>
    <w:rsid w:val="005C183F"/>
    <w:rsid w:val="005C3541"/>
    <w:rsid w:val="005C5EB6"/>
    <w:rsid w:val="005C6F33"/>
    <w:rsid w:val="005F1EEF"/>
    <w:rsid w:val="005F370D"/>
    <w:rsid w:val="00605E71"/>
    <w:rsid w:val="006107AC"/>
    <w:rsid w:val="00611006"/>
    <w:rsid w:val="006149F0"/>
    <w:rsid w:val="006163AD"/>
    <w:rsid w:val="00616D08"/>
    <w:rsid w:val="00617F5E"/>
    <w:rsid w:val="006245F7"/>
    <w:rsid w:val="00624B12"/>
    <w:rsid w:val="00625A28"/>
    <w:rsid w:val="0062663C"/>
    <w:rsid w:val="0064372F"/>
    <w:rsid w:val="00645FFA"/>
    <w:rsid w:val="00673C03"/>
    <w:rsid w:val="0068033E"/>
    <w:rsid w:val="0068405D"/>
    <w:rsid w:val="006840FC"/>
    <w:rsid w:val="006870D3"/>
    <w:rsid w:val="006926CC"/>
    <w:rsid w:val="006A0C39"/>
    <w:rsid w:val="006A13BF"/>
    <w:rsid w:val="006B28D2"/>
    <w:rsid w:val="006B4343"/>
    <w:rsid w:val="006B50D9"/>
    <w:rsid w:val="006B67A2"/>
    <w:rsid w:val="006C69C6"/>
    <w:rsid w:val="006D7977"/>
    <w:rsid w:val="006E0F56"/>
    <w:rsid w:val="006E2DCE"/>
    <w:rsid w:val="006E6497"/>
    <w:rsid w:val="006E7521"/>
    <w:rsid w:val="006E7D51"/>
    <w:rsid w:val="006E7DC6"/>
    <w:rsid w:val="006E7FEE"/>
    <w:rsid w:val="006F17C6"/>
    <w:rsid w:val="006F60AA"/>
    <w:rsid w:val="00717ADC"/>
    <w:rsid w:val="00722F2F"/>
    <w:rsid w:val="007279A0"/>
    <w:rsid w:val="007354C2"/>
    <w:rsid w:val="00752EDC"/>
    <w:rsid w:val="00753153"/>
    <w:rsid w:val="00754BCB"/>
    <w:rsid w:val="00756EBB"/>
    <w:rsid w:val="00760F7D"/>
    <w:rsid w:val="00762500"/>
    <w:rsid w:val="00775765"/>
    <w:rsid w:val="00776C7D"/>
    <w:rsid w:val="00785C23"/>
    <w:rsid w:val="00785ED9"/>
    <w:rsid w:val="007864CD"/>
    <w:rsid w:val="007A3CD7"/>
    <w:rsid w:val="007A4387"/>
    <w:rsid w:val="007B3308"/>
    <w:rsid w:val="007B46AC"/>
    <w:rsid w:val="007B552B"/>
    <w:rsid w:val="007C6192"/>
    <w:rsid w:val="007D15D1"/>
    <w:rsid w:val="007E417B"/>
    <w:rsid w:val="007F0325"/>
    <w:rsid w:val="007F0E51"/>
    <w:rsid w:val="007F2D60"/>
    <w:rsid w:val="00806CE9"/>
    <w:rsid w:val="00816A6F"/>
    <w:rsid w:val="00817C56"/>
    <w:rsid w:val="00820A6C"/>
    <w:rsid w:val="00821736"/>
    <w:rsid w:val="008257DB"/>
    <w:rsid w:val="00826A7B"/>
    <w:rsid w:val="00827F8F"/>
    <w:rsid w:val="0083649D"/>
    <w:rsid w:val="00840AA2"/>
    <w:rsid w:val="0084486C"/>
    <w:rsid w:val="008476B5"/>
    <w:rsid w:val="008647F2"/>
    <w:rsid w:val="00865F25"/>
    <w:rsid w:val="00867560"/>
    <w:rsid w:val="008716B3"/>
    <w:rsid w:val="00874099"/>
    <w:rsid w:val="00881FCF"/>
    <w:rsid w:val="008941EA"/>
    <w:rsid w:val="00896F76"/>
    <w:rsid w:val="008B2CCC"/>
    <w:rsid w:val="008B3550"/>
    <w:rsid w:val="008B4D26"/>
    <w:rsid w:val="008C0F73"/>
    <w:rsid w:val="008D638B"/>
    <w:rsid w:val="008D78D0"/>
    <w:rsid w:val="008F05BA"/>
    <w:rsid w:val="008F3448"/>
    <w:rsid w:val="009055F4"/>
    <w:rsid w:val="00905E26"/>
    <w:rsid w:val="009064A1"/>
    <w:rsid w:val="00910800"/>
    <w:rsid w:val="0091494D"/>
    <w:rsid w:val="009225B1"/>
    <w:rsid w:val="00934294"/>
    <w:rsid w:val="00937AAD"/>
    <w:rsid w:val="00950D0F"/>
    <w:rsid w:val="00956A51"/>
    <w:rsid w:val="00960039"/>
    <w:rsid w:val="00961502"/>
    <w:rsid w:val="00974CCD"/>
    <w:rsid w:val="0098429D"/>
    <w:rsid w:val="00986534"/>
    <w:rsid w:val="0098769D"/>
    <w:rsid w:val="00994A2B"/>
    <w:rsid w:val="00994A8D"/>
    <w:rsid w:val="009954B5"/>
    <w:rsid w:val="00997D08"/>
    <w:rsid w:val="009A7604"/>
    <w:rsid w:val="009B45B5"/>
    <w:rsid w:val="009C2643"/>
    <w:rsid w:val="009C3184"/>
    <w:rsid w:val="009C5E9B"/>
    <w:rsid w:val="009C6885"/>
    <w:rsid w:val="009D15AB"/>
    <w:rsid w:val="009D1F68"/>
    <w:rsid w:val="009D3F66"/>
    <w:rsid w:val="009D69C4"/>
    <w:rsid w:val="009E61E8"/>
    <w:rsid w:val="009E7690"/>
    <w:rsid w:val="009F795D"/>
    <w:rsid w:val="00A02337"/>
    <w:rsid w:val="00A20E02"/>
    <w:rsid w:val="00A22071"/>
    <w:rsid w:val="00A26F03"/>
    <w:rsid w:val="00A31473"/>
    <w:rsid w:val="00A32C24"/>
    <w:rsid w:val="00A47B62"/>
    <w:rsid w:val="00A64D04"/>
    <w:rsid w:val="00A7692E"/>
    <w:rsid w:val="00A76C6C"/>
    <w:rsid w:val="00A80F17"/>
    <w:rsid w:val="00A826CA"/>
    <w:rsid w:val="00A90E3E"/>
    <w:rsid w:val="00A95C8E"/>
    <w:rsid w:val="00AA1D55"/>
    <w:rsid w:val="00AA477F"/>
    <w:rsid w:val="00AA70FA"/>
    <w:rsid w:val="00AB7A4D"/>
    <w:rsid w:val="00AC2944"/>
    <w:rsid w:val="00AD47F3"/>
    <w:rsid w:val="00AE7A96"/>
    <w:rsid w:val="00B0538C"/>
    <w:rsid w:val="00B13E2A"/>
    <w:rsid w:val="00B14219"/>
    <w:rsid w:val="00B16C8F"/>
    <w:rsid w:val="00B21482"/>
    <w:rsid w:val="00B34925"/>
    <w:rsid w:val="00B34FA9"/>
    <w:rsid w:val="00B531EB"/>
    <w:rsid w:val="00B537F3"/>
    <w:rsid w:val="00B63232"/>
    <w:rsid w:val="00B66767"/>
    <w:rsid w:val="00B66FF9"/>
    <w:rsid w:val="00B7278F"/>
    <w:rsid w:val="00B86F21"/>
    <w:rsid w:val="00B93990"/>
    <w:rsid w:val="00B97350"/>
    <w:rsid w:val="00BB1BA5"/>
    <w:rsid w:val="00BC4AB7"/>
    <w:rsid w:val="00BD107D"/>
    <w:rsid w:val="00BD6C14"/>
    <w:rsid w:val="00BE4FA4"/>
    <w:rsid w:val="00BE6155"/>
    <w:rsid w:val="00BF2ED0"/>
    <w:rsid w:val="00BF5A42"/>
    <w:rsid w:val="00C01629"/>
    <w:rsid w:val="00C05635"/>
    <w:rsid w:val="00C05EF4"/>
    <w:rsid w:val="00C11236"/>
    <w:rsid w:val="00C12840"/>
    <w:rsid w:val="00C17412"/>
    <w:rsid w:val="00C206F5"/>
    <w:rsid w:val="00C21AAB"/>
    <w:rsid w:val="00C233EF"/>
    <w:rsid w:val="00C270C9"/>
    <w:rsid w:val="00C365B6"/>
    <w:rsid w:val="00C378B3"/>
    <w:rsid w:val="00C55BFC"/>
    <w:rsid w:val="00C65F40"/>
    <w:rsid w:val="00C67AF9"/>
    <w:rsid w:val="00C8561F"/>
    <w:rsid w:val="00CA25C9"/>
    <w:rsid w:val="00CB1739"/>
    <w:rsid w:val="00CC1621"/>
    <w:rsid w:val="00CC501C"/>
    <w:rsid w:val="00CC6CAD"/>
    <w:rsid w:val="00CD45C8"/>
    <w:rsid w:val="00CF6394"/>
    <w:rsid w:val="00D06B0D"/>
    <w:rsid w:val="00D17EEC"/>
    <w:rsid w:val="00D32B8A"/>
    <w:rsid w:val="00D4132A"/>
    <w:rsid w:val="00D435B4"/>
    <w:rsid w:val="00D45108"/>
    <w:rsid w:val="00D47560"/>
    <w:rsid w:val="00D52847"/>
    <w:rsid w:val="00D54E58"/>
    <w:rsid w:val="00D551DA"/>
    <w:rsid w:val="00D55498"/>
    <w:rsid w:val="00D6034D"/>
    <w:rsid w:val="00D60D29"/>
    <w:rsid w:val="00D615C1"/>
    <w:rsid w:val="00D64C11"/>
    <w:rsid w:val="00D8330E"/>
    <w:rsid w:val="00D835EA"/>
    <w:rsid w:val="00D9565E"/>
    <w:rsid w:val="00D96D07"/>
    <w:rsid w:val="00DB3425"/>
    <w:rsid w:val="00DB4872"/>
    <w:rsid w:val="00DC0656"/>
    <w:rsid w:val="00DC5C49"/>
    <w:rsid w:val="00DC5FC9"/>
    <w:rsid w:val="00DD4146"/>
    <w:rsid w:val="00DD4A91"/>
    <w:rsid w:val="00DE3D27"/>
    <w:rsid w:val="00DF4038"/>
    <w:rsid w:val="00DF6F29"/>
    <w:rsid w:val="00E10F60"/>
    <w:rsid w:val="00E172CC"/>
    <w:rsid w:val="00E177DC"/>
    <w:rsid w:val="00E24CAF"/>
    <w:rsid w:val="00E24CFB"/>
    <w:rsid w:val="00E27E45"/>
    <w:rsid w:val="00E32CDE"/>
    <w:rsid w:val="00E52473"/>
    <w:rsid w:val="00E6204D"/>
    <w:rsid w:val="00E7163F"/>
    <w:rsid w:val="00E82A0F"/>
    <w:rsid w:val="00EA269D"/>
    <w:rsid w:val="00EA4548"/>
    <w:rsid w:val="00EB742C"/>
    <w:rsid w:val="00EC2212"/>
    <w:rsid w:val="00EC306B"/>
    <w:rsid w:val="00ED740C"/>
    <w:rsid w:val="00EE2608"/>
    <w:rsid w:val="00EE3E37"/>
    <w:rsid w:val="00EF367D"/>
    <w:rsid w:val="00F05D84"/>
    <w:rsid w:val="00F23A50"/>
    <w:rsid w:val="00F2747D"/>
    <w:rsid w:val="00F3085E"/>
    <w:rsid w:val="00F36DE7"/>
    <w:rsid w:val="00F37253"/>
    <w:rsid w:val="00F41AF9"/>
    <w:rsid w:val="00F44D9D"/>
    <w:rsid w:val="00F5617E"/>
    <w:rsid w:val="00F564BE"/>
    <w:rsid w:val="00F56A90"/>
    <w:rsid w:val="00F572AD"/>
    <w:rsid w:val="00F80EAE"/>
    <w:rsid w:val="00F84DDF"/>
    <w:rsid w:val="00F909F2"/>
    <w:rsid w:val="00F941A7"/>
    <w:rsid w:val="00F94CD3"/>
    <w:rsid w:val="00FA4CAD"/>
    <w:rsid w:val="00FC2C7E"/>
    <w:rsid w:val="00FC3AD0"/>
    <w:rsid w:val="00FC68E2"/>
    <w:rsid w:val="00FC74BE"/>
    <w:rsid w:val="00FC7B63"/>
    <w:rsid w:val="00FD77A0"/>
    <w:rsid w:val="00FF7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896AC"/>
  <w15:docId w15:val="{F37DC685-7288-4B41-89D6-9F475A9BD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F47"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4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60D2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D29"/>
  </w:style>
  <w:style w:type="paragraph" w:styleId="Footer">
    <w:name w:val="footer"/>
    <w:basedOn w:val="Normal"/>
    <w:link w:val="Foot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29"/>
  </w:style>
  <w:style w:type="paragraph" w:styleId="BalloonText">
    <w:name w:val="Balloon Text"/>
    <w:basedOn w:val="Normal"/>
    <w:link w:val="BalloonTextChar"/>
    <w:uiPriority w:val="99"/>
    <w:semiHidden/>
    <w:unhideWhenUsed/>
    <w:rsid w:val="00D60D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0D29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D60D29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D551D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54E5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13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fhkc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B6346-B4D9-4258-A7D0-7C506309E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ng Kong Equestrian Federation</Company>
  <LinksUpToDate>false</LinksUpToDate>
  <CharactersWithSpaces>1910</CharactersWithSpaces>
  <SharedDoc>false</SharedDoc>
  <HLinks>
    <vt:vector size="6" baseType="variant">
      <vt:variant>
        <vt:i4>8060954</vt:i4>
      </vt:variant>
      <vt:variant>
        <vt:i4>0</vt:i4>
      </vt:variant>
      <vt:variant>
        <vt:i4>0</vt:i4>
      </vt:variant>
      <vt:variant>
        <vt:i4>5</vt:i4>
      </vt:variant>
      <vt:variant>
        <vt:lpwstr>mailto:gaelle.tong@hke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os</dc:creator>
  <cp:lastModifiedBy>Yung Lai</cp:lastModifiedBy>
  <cp:revision>4</cp:revision>
  <cp:lastPrinted>2018-09-18T03:14:00Z</cp:lastPrinted>
  <dcterms:created xsi:type="dcterms:W3CDTF">2024-03-08T04:49:00Z</dcterms:created>
  <dcterms:modified xsi:type="dcterms:W3CDTF">2024-03-09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fa78e23cab771ca0dc98ea9cce98d05c1be4fe9177649c6857a629c1d26b0</vt:lpwstr>
  </property>
</Properties>
</file>